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08d9af1a4e15320b436eb17fd5306e18cb52f8"/>
      <w:r>
        <w:rPr>
          <w:b/>
        </w:rPr>
        <w:t xml:space="preserve">ПРОТОКОЛ ЕЛЕКТРОННОГО АУКЦІОНУ № BSE001-UA-20230317-769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3.2023 12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4 01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3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 (двадцять тисяч сто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КУЛИБА", ЄДРПОУ: 4392802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"ТРАКТОРОДЕТАЛЬ", ЄДРПОУ: 3333617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3 78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3.2023 15:49:5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3 360,00 грн</w:t>
            </w:r>
          </w:p>
        </w:tc>
        <w:tc>
          <w:p>
            <w:pPr>
              <w:pStyle w:val="Compact"/>
              <w:jc w:val="left"/>
            </w:pPr>
            <w:r>
              <w:t xml:space="preserve">22.03.2023 13:27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0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8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1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1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1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1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3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ЕРМЕРСЬКЕ ГОСПОДАРСТВО "КУЛИБА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29: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ТРАКТОРОДЕТАЛЬ"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Дзюб Вадим Вікторович</w:t>
            </w:r>
          </w:p>
        </w:tc>
        <w:tc>
          <w:p>
            <w:pPr>
              <w:pStyle w:val="Compact"/>
              <w:jc w:val="left"/>
            </w:pPr>
            <w:r>
              <w:t xml:space="preserve">24 010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3.2023 12:35:3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ОП Дзюб Вадим Вікторович, ІПН/РНОКПП (ФОП): 355441321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Державне агенство меліорації та рибного господарства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472282</w:t>
      </w:r>
    </w:p>
    <w:p>
      <w:pPr>
        <w:numPr>
          <w:ilvl w:val="0"/>
          <w:numId w:val="1003"/>
        </w:numPr>
        <w:pStyle w:val="Compact"/>
      </w:pPr>
      <w:r>
        <w:t xml:space="preserve">Назва банку: ДКСУ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82017203431600110000787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7,00 грн (сімнадцять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 200,50 грн (одна тисяча двісті гривень 5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8 899,50 грн (вісімнадцять тисяч вісімсот дев'яносто дев'ять гривень 5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4 010,00 грн (двадцять чотири тисячі десять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7.03.2023 12:3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ОП Дзюб Вадим Вікторович, ІПН/РНОКПП (ФОП): 355441321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0:57:42Z</dcterms:created>
  <dcterms:modified xsi:type="dcterms:W3CDTF">2024-05-06T00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